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688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bf60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48:13Z</dcterms:created>
  <dcterms:modified xsi:type="dcterms:W3CDTF">2022-05-09T09:48:13Z</dcterms:modified>
</cp:coreProperties>
</file>